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C6218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Weeks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C6218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opics</w:t>
            </w:r>
            <w:r w:rsidR="003B48EB" w:rsidRPr="001A2552">
              <w:rPr>
                <w:b/>
                <w:sz w:val="16"/>
                <w:szCs w:val="16"/>
              </w:rPr>
              <w:t xml:space="preserve">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3B48EB" w:rsidRPr="00C6218B" w:rsidRDefault="003B48E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563A8" w:rsidRDefault="00790BDB" w:rsidP="00790BDB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color w:val="000000" w:themeColor="text1"/>
                <w:sz w:val="20"/>
                <w:szCs w:val="24"/>
              </w:rPr>
            </w:pPr>
            <w:hyperlink r:id="rId5" w:history="1">
              <w:r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The exocrine Pancreas</w:t>
              </w:r>
              <w:r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 </w:t>
              </w:r>
              <w:r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-</w:t>
              </w:r>
              <w:r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 </w:t>
              </w:r>
              <w:r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Prof. Dr. Ebubekir Ceylan</w:t>
              </w:r>
            </w:hyperlink>
            <w:r w:rsidRPr="001563A8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</w: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C6218B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563A8" w:rsidRDefault="00790BDB" w:rsidP="001563A8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color w:val="000000" w:themeColor="text1"/>
                <w:sz w:val="20"/>
                <w:szCs w:val="24"/>
              </w:rPr>
            </w:pPr>
            <w:hyperlink r:id="rId6" w:history="1">
              <w:r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Nervous System</w:t>
              </w:r>
              <w:r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 1 </w:t>
              </w:r>
              <w:r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- Prof. Dr. Ebubekir Ceylan</w:t>
              </w:r>
            </w:hyperlink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C6218B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563A8" w:rsidRDefault="00790BDB" w:rsidP="001563A8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color w:val="000000" w:themeColor="text1"/>
                <w:sz w:val="20"/>
                <w:szCs w:val="24"/>
              </w:rPr>
            </w:pPr>
            <w:r w:rsidRPr="00790BDB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>Nervous System</w:t>
            </w:r>
            <w:r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2 </w:t>
            </w:r>
            <w:r w:rsidR="001563A8" w:rsidRPr="001563A8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>-</w:t>
            </w:r>
            <w:r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</w:t>
            </w:r>
            <w:r w:rsidR="001563A8" w:rsidRPr="001563A8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>Prof. Dr. Ebubekir Ceylan</w: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C6218B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563A8" w:rsidRDefault="00790BDB" w:rsidP="001563A8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color w:val="000000" w:themeColor="text1"/>
                <w:sz w:val="20"/>
                <w:szCs w:val="24"/>
              </w:rPr>
            </w:pPr>
            <w:r w:rsidRPr="00790BDB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>Nervous System</w:t>
            </w:r>
            <w:r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3 </w:t>
            </w:r>
            <w:r w:rsidR="001563A8" w:rsidRPr="001563A8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>-</w:t>
            </w:r>
            <w:r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</w:t>
            </w:r>
            <w:bookmarkStart w:id="0" w:name="_GoBack"/>
            <w:bookmarkEnd w:id="0"/>
            <w:r w:rsidR="001563A8" w:rsidRPr="001563A8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>Prof. Dr. Ebubekir Ceylan</w:t>
            </w:r>
          </w:p>
        </w:tc>
      </w:tr>
      <w:tr w:rsidR="00CD670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D6703" w:rsidRPr="00C6218B" w:rsidRDefault="00CD6703" w:rsidP="00CD6703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D6703" w:rsidRPr="001563A8" w:rsidRDefault="00790BDB" w:rsidP="00B51B77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color w:val="000000" w:themeColor="text1"/>
                <w:sz w:val="20"/>
                <w:szCs w:val="24"/>
              </w:rPr>
            </w:pPr>
            <w:hyperlink r:id="rId7" w:history="1">
              <w:r w:rsidR="00B51B77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</w:rPr>
                <w:t>Heart</w:t>
              </w:r>
              <w:r w:rsidR="00CD6703"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</w:rPr>
                <w:t xml:space="preserve"> Disease</w:t>
              </w:r>
              <w:r w:rsidR="00B51B77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</w:rPr>
                <w:t xml:space="preserve"> in Dogs and Cats</w:t>
              </w:r>
            </w:hyperlink>
            <w:r w:rsidR="00B51B77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</w:t>
            </w:r>
            <w:r w:rsidR="001563A8" w:rsidRPr="001563A8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</w:rPr>
              <w:t>-</w:t>
            </w:r>
            <w:r w:rsidR="00B51B77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</w:t>
            </w:r>
            <w:r w:rsidR="001563A8" w:rsidRPr="001563A8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</w:rPr>
              <w:t>Assoc. Prof. Ekrem Çağatay Çolakoğlu</w:t>
            </w:r>
          </w:p>
        </w:tc>
      </w:tr>
      <w:tr w:rsidR="00CD670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D6703" w:rsidRPr="00C6218B" w:rsidRDefault="00CD6703" w:rsidP="00CD6703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D6703" w:rsidRPr="001563A8" w:rsidRDefault="00790BDB" w:rsidP="00B51B77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color w:val="000000" w:themeColor="text1"/>
                <w:sz w:val="20"/>
                <w:szCs w:val="24"/>
              </w:rPr>
            </w:pPr>
            <w:hyperlink r:id="rId8" w:history="1">
              <w:r w:rsidR="00CD6703"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</w:rPr>
                <w:t xml:space="preserve">Respiratory Tract </w:t>
              </w:r>
              <w:r w:rsidR="00B51B77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</w:rPr>
                <w:t>Disorders in Dogs and Cats</w:t>
              </w:r>
            </w:hyperlink>
            <w:r w:rsidR="00B51B77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</w:t>
            </w:r>
            <w:r w:rsidR="001563A8" w:rsidRPr="001563A8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</w:rPr>
              <w:t>-</w:t>
            </w:r>
            <w:r w:rsidR="00B51B77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</w:t>
            </w:r>
            <w:r w:rsidR="001563A8" w:rsidRPr="001563A8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</w:rPr>
              <w:t>Assoc. Prof. Ekrem Çağatay Çolakoğlu</w:t>
            </w:r>
          </w:p>
        </w:tc>
      </w:tr>
      <w:tr w:rsidR="00CD670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D6703" w:rsidRPr="00C6218B" w:rsidRDefault="00CD6703" w:rsidP="00CD6703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D6703" w:rsidRPr="001563A8" w:rsidRDefault="00790BDB" w:rsidP="00B51B77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color w:val="000000" w:themeColor="text1"/>
                <w:sz w:val="20"/>
                <w:szCs w:val="24"/>
                <w:lang w:val="da-DK"/>
              </w:rPr>
            </w:pPr>
            <w:hyperlink r:id="rId9" w:history="1">
              <w:r w:rsidR="00CD6703"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</w:rPr>
                <w:t>Hematological Disease</w:t>
              </w:r>
              <w:r w:rsidR="00B51B77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</w:rPr>
                <w:t xml:space="preserve"> in Dogs and Cats</w:t>
              </w:r>
              <w:r w:rsidR="00CD6703"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</w:rPr>
                <w:t xml:space="preserve"> </w:t>
              </w:r>
            </w:hyperlink>
            <w:r w:rsidR="001563A8" w:rsidRPr="001563A8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</w:rPr>
              <w:t>-</w:t>
            </w:r>
            <w:r w:rsidR="00B51B77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</w:t>
            </w:r>
            <w:r w:rsidR="001563A8" w:rsidRPr="001563A8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</w:rPr>
              <w:t>Assoc. Prof. Ekrem Çağatay Çolakoğlu</w:t>
            </w:r>
          </w:p>
        </w:tc>
      </w:tr>
      <w:tr w:rsidR="00CD6703" w:rsidRPr="001A2552" w:rsidTr="006478DC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CD6703" w:rsidRPr="00C6218B" w:rsidRDefault="00CD6703" w:rsidP="00CD6703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D6703" w:rsidRPr="001563A8" w:rsidRDefault="00790BDB" w:rsidP="00B51B77">
            <w:pPr>
              <w:pStyle w:val="Konu-basligi"/>
              <w:ind w:left="0"/>
              <w:rPr>
                <w:rFonts w:ascii="Times New Roman" w:hAnsi="Times New Roman"/>
                <w:b w:val="0"/>
                <w:color w:val="000000" w:themeColor="text1"/>
                <w:sz w:val="20"/>
                <w:szCs w:val="24"/>
                <w:lang w:val="en-US"/>
              </w:rPr>
            </w:pPr>
            <w:hyperlink r:id="rId10" w:history="1">
              <w:r w:rsidR="00CD6703" w:rsidRPr="001563A8">
                <w:rPr>
                  <w:rStyle w:val="instancename"/>
                  <w:rFonts w:ascii="Times New Roman" w:hAnsi="Times New Roman"/>
                  <w:b w:val="0"/>
                  <w:color w:val="000000" w:themeColor="text1"/>
                  <w:sz w:val="20"/>
                  <w:szCs w:val="24"/>
                </w:rPr>
                <w:t xml:space="preserve">Systemic </w:t>
              </w:r>
              <w:r w:rsidR="00B51B77">
                <w:rPr>
                  <w:rStyle w:val="instancename"/>
                  <w:rFonts w:ascii="Times New Roman" w:hAnsi="Times New Roman"/>
                  <w:b w:val="0"/>
                  <w:color w:val="000000" w:themeColor="text1"/>
                  <w:sz w:val="20"/>
                  <w:szCs w:val="24"/>
                </w:rPr>
                <w:t>I</w:t>
              </w:r>
              <w:r w:rsidR="00CD6703" w:rsidRPr="001563A8">
                <w:rPr>
                  <w:rStyle w:val="instancename"/>
                  <w:rFonts w:ascii="Times New Roman" w:hAnsi="Times New Roman"/>
                  <w:b w:val="0"/>
                  <w:color w:val="000000" w:themeColor="text1"/>
                  <w:sz w:val="20"/>
                  <w:szCs w:val="24"/>
                </w:rPr>
                <w:t xml:space="preserve">nfections </w:t>
              </w:r>
            </w:hyperlink>
            <w:r w:rsidR="00B51B77">
              <w:rPr>
                <w:rStyle w:val="instancename"/>
                <w:rFonts w:ascii="Times New Roman" w:hAnsi="Times New Roman"/>
                <w:b w:val="0"/>
                <w:color w:val="000000" w:themeColor="text1"/>
                <w:sz w:val="20"/>
                <w:szCs w:val="24"/>
              </w:rPr>
              <w:t xml:space="preserve">in Dogs and Cats </w:t>
            </w:r>
            <w:r w:rsidR="001563A8" w:rsidRPr="001563A8">
              <w:rPr>
                <w:rStyle w:val="instancename"/>
                <w:rFonts w:ascii="Times New Roman" w:hAnsi="Times New Roman"/>
                <w:b w:val="0"/>
                <w:color w:val="000000" w:themeColor="text1"/>
                <w:sz w:val="20"/>
                <w:szCs w:val="24"/>
              </w:rPr>
              <w:t>-</w:t>
            </w:r>
            <w:r w:rsidR="00B51B77">
              <w:rPr>
                <w:rStyle w:val="instancename"/>
                <w:rFonts w:ascii="Times New Roman" w:hAnsi="Times New Roman"/>
                <w:b w:val="0"/>
                <w:color w:val="000000" w:themeColor="text1"/>
                <w:sz w:val="20"/>
                <w:szCs w:val="24"/>
              </w:rPr>
              <w:t xml:space="preserve"> </w:t>
            </w:r>
            <w:r w:rsidR="001563A8" w:rsidRPr="001563A8">
              <w:rPr>
                <w:rStyle w:val="instancename"/>
                <w:rFonts w:ascii="Times New Roman" w:hAnsi="Times New Roman"/>
                <w:b w:val="0"/>
                <w:color w:val="000000" w:themeColor="text1"/>
                <w:sz w:val="20"/>
                <w:szCs w:val="24"/>
              </w:rPr>
              <w:t>Assoc. Prof. Ekrem Çağatay Çolakoğlu</w:t>
            </w:r>
          </w:p>
        </w:tc>
      </w:tr>
      <w:tr w:rsidR="00CD6703" w:rsidRPr="001A2552" w:rsidTr="006478DC">
        <w:trPr>
          <w:cantSplit/>
          <w:trHeight w:val="443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D6703" w:rsidRPr="00C6218B" w:rsidRDefault="00CD6703" w:rsidP="00CD6703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D6703" w:rsidRPr="001563A8" w:rsidRDefault="00CD6703" w:rsidP="001563A8">
            <w:pPr>
              <w:pStyle w:val="Balk2"/>
              <w:shd w:val="clear" w:color="auto" w:fill="FFFFFF"/>
              <w:spacing w:before="0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1563A8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4"/>
              </w:rPr>
              <w:t>Other remarkable notes including respiratory tract, heart and hematological disease</w:t>
            </w:r>
            <w:r w:rsidR="00B51B77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4"/>
              </w:rPr>
              <w:t xml:space="preserve"> </w:t>
            </w:r>
            <w:r w:rsidR="001563A8" w:rsidRPr="001563A8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</w:rPr>
              <w:t>-</w:t>
            </w:r>
            <w:r w:rsidR="00B51B77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</w:t>
            </w:r>
            <w:r w:rsidR="001563A8" w:rsidRPr="001563A8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</w:rPr>
              <w:t>Assoc. Prof. Ekrem Çağatay Çolakoğlu</w:t>
            </w:r>
          </w:p>
        </w:tc>
      </w:tr>
      <w:tr w:rsidR="00CD6703" w:rsidRPr="001A2552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D6703" w:rsidRPr="00C6218B" w:rsidRDefault="00CD6703" w:rsidP="00CD6703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</w:tcPr>
          <w:p w:rsidR="00CD6703" w:rsidRPr="001563A8" w:rsidRDefault="001563A8" w:rsidP="00CD6703">
            <w:r w:rsidRPr="001563A8">
              <w:rPr>
                <w:rStyle w:val="instancename"/>
                <w:rFonts w:ascii="Times New Roman" w:hAnsi="Times New Roman"/>
                <w:color w:val="000000" w:themeColor="text1"/>
              </w:rPr>
              <w:t>-Assoc. Prof.</w:t>
            </w:r>
            <w:r>
              <w:rPr>
                <w:rStyle w:val="instancename"/>
                <w:rFonts w:ascii="Times New Roman" w:hAnsi="Times New Roman"/>
                <w:color w:val="000000" w:themeColor="text1"/>
              </w:rPr>
              <w:t xml:space="preserve"> İdil Baştan</w:t>
            </w:r>
          </w:p>
        </w:tc>
      </w:tr>
      <w:tr w:rsidR="001563A8" w:rsidRPr="001A2552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1563A8" w:rsidRPr="00C6218B" w:rsidRDefault="001563A8" w:rsidP="001563A8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</w:tcPr>
          <w:p w:rsidR="001563A8" w:rsidRPr="001563A8" w:rsidRDefault="001563A8" w:rsidP="001563A8">
            <w:r w:rsidRPr="001563A8">
              <w:rPr>
                <w:rStyle w:val="instancename"/>
                <w:rFonts w:ascii="Times New Roman" w:hAnsi="Times New Roman"/>
                <w:color w:val="000000" w:themeColor="text1"/>
              </w:rPr>
              <w:t>-Assoc. Prof.</w:t>
            </w:r>
            <w:r>
              <w:rPr>
                <w:rStyle w:val="instancename"/>
                <w:rFonts w:ascii="Times New Roman" w:hAnsi="Times New Roman"/>
                <w:color w:val="000000" w:themeColor="text1"/>
              </w:rPr>
              <w:t xml:space="preserve"> İdil Baştan</w:t>
            </w:r>
          </w:p>
        </w:tc>
      </w:tr>
      <w:tr w:rsidR="001563A8" w:rsidRPr="001A2552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1563A8" w:rsidRPr="00C6218B" w:rsidRDefault="001563A8" w:rsidP="001563A8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1563A8" w:rsidRPr="001563A8" w:rsidRDefault="001563A8" w:rsidP="001563A8">
            <w:r w:rsidRPr="001563A8">
              <w:rPr>
                <w:rStyle w:val="instancename"/>
                <w:rFonts w:ascii="Times New Roman" w:hAnsi="Times New Roman"/>
                <w:color w:val="000000" w:themeColor="text1"/>
              </w:rPr>
              <w:t>-Assoc. Prof.</w:t>
            </w:r>
            <w:r>
              <w:rPr>
                <w:rStyle w:val="instancename"/>
                <w:rFonts w:ascii="Times New Roman" w:hAnsi="Times New Roman"/>
                <w:color w:val="000000" w:themeColor="text1"/>
              </w:rPr>
              <w:t xml:space="preserve"> İdil Baştan</w:t>
            </w:r>
          </w:p>
        </w:tc>
      </w:tr>
      <w:tr w:rsidR="001563A8" w:rsidRPr="001A2552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1563A8" w:rsidRPr="00C6218B" w:rsidRDefault="001563A8" w:rsidP="001563A8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1563A8" w:rsidRPr="001563A8" w:rsidRDefault="001563A8" w:rsidP="001563A8">
            <w:r w:rsidRPr="001563A8">
              <w:rPr>
                <w:rStyle w:val="instancename"/>
                <w:rFonts w:ascii="Times New Roman" w:hAnsi="Times New Roman"/>
                <w:color w:val="000000" w:themeColor="text1"/>
              </w:rPr>
              <w:t>-Assoc. Prof.</w:t>
            </w:r>
            <w:r>
              <w:rPr>
                <w:rStyle w:val="instancename"/>
                <w:rFonts w:ascii="Times New Roman" w:hAnsi="Times New Roman"/>
                <w:color w:val="000000" w:themeColor="text1"/>
              </w:rPr>
              <w:t xml:space="preserve"> İdil Baştan</w:t>
            </w:r>
          </w:p>
        </w:tc>
      </w:tr>
      <w:tr w:rsidR="001563A8" w:rsidRPr="001A2552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1563A8" w:rsidRPr="00C6218B" w:rsidRDefault="001563A8" w:rsidP="001563A8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1563A8" w:rsidRPr="001563A8" w:rsidRDefault="001563A8" w:rsidP="001563A8">
            <w:r w:rsidRPr="001563A8">
              <w:rPr>
                <w:rStyle w:val="instancename"/>
                <w:rFonts w:ascii="Times New Roman" w:hAnsi="Times New Roman"/>
                <w:color w:val="000000" w:themeColor="text1"/>
              </w:rPr>
              <w:t>-Assoc. Prof.</w:t>
            </w:r>
            <w:r>
              <w:rPr>
                <w:rStyle w:val="instancename"/>
                <w:rFonts w:ascii="Times New Roman" w:hAnsi="Times New Roman"/>
                <w:color w:val="000000" w:themeColor="text1"/>
              </w:rPr>
              <w:t xml:space="preserve"> İdil Baştan</w:t>
            </w: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790BDB"/>
    <w:sectPr w:rsidR="00EB0AE2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1" w15:restartNumberingAfterBreak="0">
    <w:nsid w:val="4A8D413D"/>
    <w:multiLevelType w:val="hybridMultilevel"/>
    <w:tmpl w:val="FBAA75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3NTEwMDSwNDdR0lEKTi0uzszPAykwrAUAsRyfpCwAAAA="/>
  </w:docVars>
  <w:rsids>
    <w:rsidRoot w:val="003B48EB"/>
    <w:rsid w:val="000A48ED"/>
    <w:rsid w:val="001563A8"/>
    <w:rsid w:val="0027375E"/>
    <w:rsid w:val="003B48EB"/>
    <w:rsid w:val="004B6F71"/>
    <w:rsid w:val="00790BDB"/>
    <w:rsid w:val="008001F1"/>
    <w:rsid w:val="00832BE3"/>
    <w:rsid w:val="00B51B77"/>
    <w:rsid w:val="00C6218B"/>
    <w:rsid w:val="00C94363"/>
    <w:rsid w:val="00CD6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403047"/>
  <w15:docId w15:val="{9BDE4B13-E044-458F-94D0-46B970BC7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CD670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C6218B"/>
    <w:pPr>
      <w:ind w:left="720"/>
      <w:contextualSpacing/>
    </w:pPr>
  </w:style>
  <w:style w:type="character" w:customStyle="1" w:styleId="instancename">
    <w:name w:val="instancename"/>
    <w:basedOn w:val="VarsaylanParagrafYazTipi"/>
    <w:rsid w:val="00CD6703"/>
  </w:style>
  <w:style w:type="character" w:customStyle="1" w:styleId="accesshide">
    <w:name w:val="accesshide"/>
    <w:basedOn w:val="VarsaylanParagrafYazTipi"/>
    <w:rsid w:val="00CD6703"/>
  </w:style>
  <w:style w:type="character" w:customStyle="1" w:styleId="Balk2Char">
    <w:name w:val="Başlık 2 Char"/>
    <w:basedOn w:val="VarsaylanParagrafYazTipi"/>
    <w:link w:val="Balk2"/>
    <w:uiPriority w:val="9"/>
    <w:rsid w:val="00CD670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709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kampus.ankara.edu.tr/mod/lesson/view.php?id=11204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kampus.ankara.edu.tr/mod/lesson/view.php?id=11204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cikders.ankara.edu.tr/mod/resource/view.php?id=152048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acikders.ankara.edu.tr/mod/resource/view.php?id=152047" TargetMode="External"/><Relationship Id="rId10" Type="http://schemas.openxmlformats.org/officeDocument/2006/relationships/hyperlink" Target="https://ekampus.ankara.edu.tr/mod/lesson/view.php?id=11204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kampus.ankara.edu.tr/mod/lesson/view.php?id=112046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fa</dc:creator>
  <cp:keywords/>
  <dc:description/>
  <cp:lastModifiedBy>E</cp:lastModifiedBy>
  <cp:revision>8</cp:revision>
  <dcterms:created xsi:type="dcterms:W3CDTF">2019-12-26T12:33:00Z</dcterms:created>
  <dcterms:modified xsi:type="dcterms:W3CDTF">2020-12-11T18:49:00Z</dcterms:modified>
</cp:coreProperties>
</file>